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98E45" w14:textId="77777777" w:rsidR="00A2389B" w:rsidRDefault="00833CEE" w:rsidP="00D963E1">
      <w:pPr>
        <w:pStyle w:val="Nadpis1"/>
      </w:pPr>
      <w:r>
        <w:t>Styl „Nadpis1“ pro kapitoly</w:t>
      </w:r>
    </w:p>
    <w:p w14:paraId="76C3B884" w14:textId="77777777" w:rsidR="00D963E1" w:rsidRDefault="00833CEE" w:rsidP="00D963E1">
      <w:pPr>
        <w:pStyle w:val="Nadpis2"/>
      </w:pPr>
      <w:r>
        <w:t>Styl „Nadpis2“ pro podkapitoly, kdyby je někdo náhodou potřeboval</w:t>
      </w:r>
    </w:p>
    <w:p w14:paraId="4D8A9CC8" w14:textId="77777777" w:rsidR="00D963E1" w:rsidRDefault="00833CEE" w:rsidP="00D963E1">
      <w:pPr>
        <w:rPr>
          <w:szCs w:val="20"/>
        </w:rPr>
      </w:pPr>
      <w:r>
        <w:rPr>
          <w:szCs w:val="20"/>
        </w:rPr>
        <w:t>Styl „Normální“ pro b</w:t>
      </w:r>
      <w:r w:rsidR="00D963E1">
        <w:rPr>
          <w:szCs w:val="20"/>
        </w:rPr>
        <w:t>ěžný odstavcový text</w:t>
      </w:r>
    </w:p>
    <w:p w14:paraId="59AD962C" w14:textId="77777777" w:rsidR="00D963E1" w:rsidRDefault="00833CEE" w:rsidP="00D963E1">
      <w:pPr>
        <w:rPr>
          <w:rStyle w:val="Potaovkd"/>
        </w:rPr>
      </w:pPr>
      <w:r>
        <w:rPr>
          <w:rStyle w:val="Potaovkd"/>
        </w:rPr>
        <w:t>Styl „Počítačový kód“ pro mimořádně zajímavé části kódu.</w:t>
      </w:r>
    </w:p>
    <w:p w14:paraId="7366F6F0" w14:textId="77777777" w:rsidR="00BD2471" w:rsidRDefault="00BD2471" w:rsidP="00BD2471">
      <w:pPr>
        <w:pStyle w:val="Nadpis1"/>
        <w:rPr>
          <w:rStyle w:val="Potaovkd"/>
          <w:rFonts w:asciiTheme="majorHAnsi" w:hAnsiTheme="majorHAnsi" w:cstheme="majorBidi"/>
          <w:sz w:val="32"/>
        </w:rPr>
      </w:pPr>
      <w:r>
        <w:rPr>
          <w:rStyle w:val="Potaovkd"/>
          <w:rFonts w:asciiTheme="majorHAnsi" w:hAnsiTheme="majorHAnsi" w:cstheme="majorBidi"/>
          <w:sz w:val="32"/>
        </w:rPr>
        <w:t>Co psát do dokumentace?</w:t>
      </w:r>
    </w:p>
    <w:p w14:paraId="501C570A" w14:textId="77777777" w:rsidR="007E2B61" w:rsidRDefault="00F87B3F" w:rsidP="00F87B3F">
      <w:pPr>
        <w:jc w:val="both"/>
      </w:pPr>
      <w:r>
        <w:t xml:space="preserve">Představte si sebe v situaci, kdy jste obeznámeni se zadáním semestrální práce a najednou se vám do ruky dostane projekt vašeho kamaráda v nějaké fázi rozpracovanosti. Vaším úkolem je projekt dokončit, tj. navázat na to, co je již k dispozici. </w:t>
      </w:r>
      <w:r w:rsidR="007E2B61">
        <w:t>C</w:t>
      </w:r>
      <w:r>
        <w:t>o by vám vaši úlohu usnadnilo</w:t>
      </w:r>
      <w:r w:rsidR="007E2B61">
        <w:t>?</w:t>
      </w:r>
    </w:p>
    <w:p w14:paraId="6A43EC3A" w14:textId="77777777" w:rsidR="007E2B61" w:rsidRDefault="00F87B3F" w:rsidP="00F87B3F">
      <w:pPr>
        <w:jc w:val="both"/>
      </w:pPr>
      <w:r>
        <w:t xml:space="preserve">Mít </w:t>
      </w:r>
      <w:proofErr w:type="spellStart"/>
      <w:r>
        <w:t>JavaDoc</w:t>
      </w:r>
      <w:proofErr w:type="spellEnd"/>
      <w:r>
        <w:t xml:space="preserve"> dokumentaci API je jistě užitečné, ale možná jste již zjistili, že se v </w:t>
      </w:r>
      <w:proofErr w:type="spellStart"/>
      <w:r>
        <w:t>JavaDoc</w:t>
      </w:r>
      <w:proofErr w:type="spellEnd"/>
      <w:r>
        <w:t xml:space="preserve"> dokumentaci snadno ztratíte, když nevíte, co </w:t>
      </w:r>
      <w:r w:rsidR="007E2B61">
        <w:t xml:space="preserve">přesně </w:t>
      </w:r>
      <w:r>
        <w:t>hledáte</w:t>
      </w:r>
      <w:r w:rsidR="007E2B61">
        <w:t>. Uveďme si příklad. Víte, že potřebujete upravit vykreslení grafů, ale v </w:t>
      </w:r>
      <w:proofErr w:type="spellStart"/>
      <w:r w:rsidR="007E2B61">
        <w:t>JavaDoc</w:t>
      </w:r>
      <w:proofErr w:type="spellEnd"/>
      <w:r w:rsidR="007E2B61">
        <w:t xml:space="preserve"> </w:t>
      </w:r>
      <w:r w:rsidR="00B711A6">
        <w:t xml:space="preserve">dokumentaci </w:t>
      </w:r>
      <w:r w:rsidR="007E2B61">
        <w:t xml:space="preserve">vidíte hned 15 tříd. Která z nich se </w:t>
      </w:r>
      <w:r w:rsidR="00B711A6">
        <w:t xml:space="preserve">asi tak </w:t>
      </w:r>
      <w:r w:rsidR="007E2B61">
        <w:t xml:space="preserve">stará o vykreslení grafů? Něco lze odhadnout z názvů tříd. Někdy </w:t>
      </w:r>
      <w:r w:rsidR="00B711A6">
        <w:t xml:space="preserve">vám </w:t>
      </w:r>
      <w:proofErr w:type="gramStart"/>
      <w:r w:rsidR="00B711A6">
        <w:t>nezbyde</w:t>
      </w:r>
      <w:proofErr w:type="gramEnd"/>
      <w:r w:rsidR="00B711A6">
        <w:t xml:space="preserve"> nic jiného než </w:t>
      </w:r>
      <w:r w:rsidR="007E2B61">
        <w:t>si projít popis hned několika tříd. A někdy se řešení ani nedoberete</w:t>
      </w:r>
      <w:r w:rsidR="00B711A6">
        <w:t xml:space="preserve"> jednoduše</w:t>
      </w:r>
      <w:r w:rsidR="007E2B61">
        <w:t xml:space="preserve"> proto</w:t>
      </w:r>
      <w:r w:rsidR="00B711A6">
        <w:t>, že</w:t>
      </w:r>
      <w:r w:rsidR="007E2B61">
        <w:t xml:space="preserve"> </w:t>
      </w:r>
      <w:r w:rsidR="00B711A6">
        <w:t xml:space="preserve">třída, která se o </w:t>
      </w:r>
      <w:r w:rsidR="007E2B61">
        <w:t xml:space="preserve">vykreslení grafů </w:t>
      </w:r>
      <w:r w:rsidR="00B711A6">
        <w:t xml:space="preserve">stará, </w:t>
      </w:r>
      <w:r w:rsidR="007E2B61">
        <w:t xml:space="preserve">je privátní </w:t>
      </w:r>
      <w:r w:rsidR="00B711A6">
        <w:t xml:space="preserve">/ </w:t>
      </w:r>
      <w:r w:rsidR="007E2B61">
        <w:t xml:space="preserve">interní, </w:t>
      </w:r>
      <w:r w:rsidR="00B711A6">
        <w:t>takže se</w:t>
      </w:r>
      <w:r w:rsidR="007E2B61">
        <w:t xml:space="preserve"> v dokumentaci API vůbec n</w:t>
      </w:r>
      <w:r w:rsidR="00B711A6">
        <w:t>eobjeví</w:t>
      </w:r>
      <w:r w:rsidR="007E2B61">
        <w:t>. Pak zbývá jen zkusit si tipnout, jak by se mohla jmenovat metoda / třída, která se o vykreslení grafu stará (asi by mohla mít v názvu „</w:t>
      </w:r>
      <w:proofErr w:type="spellStart"/>
      <w:r w:rsidR="007E2B61">
        <w:t>graph</w:t>
      </w:r>
      <w:proofErr w:type="spellEnd"/>
      <w:r w:rsidR="007E2B61">
        <w:t xml:space="preserve">“), a prohledat zdrojové kódy na výskyt tohoto jména. Dost pracné, co říkáte? Nebylo by super mít nějakou další pomocnou dokumentaci, která by vám pomohla s prvotní orientací v projektu? </w:t>
      </w:r>
      <w:r w:rsidR="00B711A6">
        <w:t>A právě k tomu slouží tato dokumentace.</w:t>
      </w:r>
    </w:p>
    <w:p w14:paraId="4ACA65DB" w14:textId="77777777" w:rsidR="00B711A6" w:rsidRDefault="00B711A6" w:rsidP="00B711A6">
      <w:pPr>
        <w:rPr>
          <w:szCs w:val="20"/>
        </w:rPr>
      </w:pPr>
      <w:r>
        <w:rPr>
          <w:szCs w:val="20"/>
        </w:rPr>
        <w:t>Dokumentace by měla obsahovat:</w:t>
      </w:r>
    </w:p>
    <w:p w14:paraId="51B254E7" w14:textId="77777777" w:rsidR="00B711A6" w:rsidRDefault="00B711A6" w:rsidP="00B711A6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 w:rsidRPr="00B711A6">
        <w:rPr>
          <w:szCs w:val="20"/>
        </w:rPr>
        <w:t xml:space="preserve">stručný ale výstižný a přehledný popis implementovaného řešení </w:t>
      </w:r>
      <w:r w:rsidR="00471E19">
        <w:rPr>
          <w:szCs w:val="20"/>
        </w:rPr>
        <w:t xml:space="preserve">(např. „hodnoty ABC za posledních 100 sekund se zobrazují spojnicovým grafem; graf se plynule překresluje, jak přicházejí nové hodnoty ABC“) </w:t>
      </w:r>
      <w:r w:rsidRPr="00B711A6">
        <w:rPr>
          <w:szCs w:val="20"/>
        </w:rPr>
        <w:t xml:space="preserve">včetně </w:t>
      </w:r>
      <w:r>
        <w:rPr>
          <w:szCs w:val="20"/>
        </w:rPr>
        <w:t xml:space="preserve">toho, jak je to na nejvyšší úrovni dekomponováno do tříd a balíčků (např. „řešení je postaveno na softwarovém vzoru MVVM, … Nejdůležitějšími třídami </w:t>
      </w:r>
      <w:proofErr w:type="spellStart"/>
      <w:r>
        <w:rPr>
          <w:szCs w:val="20"/>
        </w:rPr>
        <w:t>ViewModel</w:t>
      </w:r>
      <w:proofErr w:type="spellEnd"/>
      <w:r>
        <w:rPr>
          <w:szCs w:val="20"/>
        </w:rPr>
        <w:t xml:space="preserve"> jsou XYZ, která se stará o veškerou interakci uživatele pro výběr dat pro </w:t>
      </w:r>
      <w:r w:rsidR="00471E19">
        <w:rPr>
          <w:szCs w:val="20"/>
        </w:rPr>
        <w:t xml:space="preserve">zobrazení v grafech, … </w:t>
      </w:r>
      <w:r>
        <w:rPr>
          <w:szCs w:val="20"/>
        </w:rPr>
        <w:t>“</w:t>
      </w:r>
      <w:r w:rsidR="00471E19">
        <w:rPr>
          <w:szCs w:val="20"/>
        </w:rPr>
        <w:t>)</w:t>
      </w:r>
    </w:p>
    <w:p w14:paraId="417013A9" w14:textId="77777777" w:rsidR="00B711A6" w:rsidRDefault="00471E19" w:rsidP="00B711A6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>
        <w:rPr>
          <w:szCs w:val="20"/>
        </w:rPr>
        <w:t xml:space="preserve">popis </w:t>
      </w:r>
      <w:r w:rsidR="00B711A6" w:rsidRPr="00B711A6">
        <w:rPr>
          <w:szCs w:val="20"/>
        </w:rPr>
        <w:t>zavedených opodstatněných omezení a zjednodušení (např. „je použito sekvenční vyhledávání prvku v poli, protože typická délka pole nepřesáhne 10 prvků; pokud by se v budoucnosti pracovalo s podstatně většími poli, lze zvážit použití binárního vyhledání“)</w:t>
      </w:r>
    </w:p>
    <w:p w14:paraId="03AF09E6" w14:textId="77777777" w:rsidR="00471E19" w:rsidRDefault="00471E19" w:rsidP="00B711A6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>
        <w:rPr>
          <w:szCs w:val="20"/>
        </w:rPr>
        <w:t>popis klíčových algoritmů za účelem objasnění chování, přičemž tento popis</w:t>
      </w:r>
      <w:r w:rsidR="006D4DA2">
        <w:rPr>
          <w:szCs w:val="20"/>
        </w:rPr>
        <w:t>, často zapsán v nějakém pseudokódu, je na vyšší úrovni abstrakce, než je pak vlastní kód v programovacím jazyce. Rozhodně nekopírujte kusy kódy</w:t>
      </w:r>
    </w:p>
    <w:p w14:paraId="6D1B6550" w14:textId="77777777" w:rsidR="006D4DA2" w:rsidRDefault="006D4DA2" w:rsidP="00B711A6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>
        <w:rPr>
          <w:szCs w:val="20"/>
        </w:rPr>
        <w:t>popis vytvoření, instalace a spuštění aplikace, pokud toto není intuitivní, nebo apriori dáno</w:t>
      </w:r>
    </w:p>
    <w:p w14:paraId="4F0AA712" w14:textId="77777777" w:rsidR="006D4DA2" w:rsidRDefault="006D4DA2" w:rsidP="006D4DA2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>
        <w:rPr>
          <w:szCs w:val="20"/>
        </w:rPr>
        <w:t>popis ovládání aplikace, pokud toto není intuitivní, nebo apriori dáno</w:t>
      </w:r>
    </w:p>
    <w:p w14:paraId="66B844DD" w14:textId="77777777" w:rsidR="006D4DA2" w:rsidRDefault="006D4DA2" w:rsidP="00B711A6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>
        <w:rPr>
          <w:szCs w:val="20"/>
        </w:rPr>
        <w:t>stručný popis dosud neopravených nedostatků a popis možného rozšíření do budoucna</w:t>
      </w:r>
    </w:p>
    <w:p w14:paraId="4636BEA2" w14:textId="77777777" w:rsidR="00B711A6" w:rsidRDefault="00B711A6" w:rsidP="00F87B3F">
      <w:pPr>
        <w:jc w:val="both"/>
      </w:pPr>
    </w:p>
    <w:p w14:paraId="3D3C195B" w14:textId="77777777" w:rsidR="00F87B3F" w:rsidRPr="00F87B3F" w:rsidRDefault="00F87B3F" w:rsidP="00F87B3F"/>
    <w:p w14:paraId="45A57CFE" w14:textId="2051A21D" w:rsidR="00AC183E" w:rsidRDefault="006D4DA2" w:rsidP="006D4DA2">
      <w:pPr>
        <w:ind w:left="227"/>
        <w:rPr>
          <w:szCs w:val="20"/>
        </w:rPr>
      </w:pPr>
      <w:r>
        <w:rPr>
          <w:szCs w:val="20"/>
        </w:rPr>
        <w:t>Nezapomeňte rovněž</w:t>
      </w:r>
      <w:r w:rsidR="00272824" w:rsidRPr="006D4DA2">
        <w:rPr>
          <w:szCs w:val="20"/>
        </w:rPr>
        <w:t xml:space="preserve"> v</w:t>
      </w:r>
      <w:r w:rsidR="00833CEE" w:rsidRPr="006D4DA2">
        <w:rPr>
          <w:szCs w:val="20"/>
        </w:rPr>
        <w:t>ypl</w:t>
      </w:r>
      <w:r>
        <w:rPr>
          <w:szCs w:val="20"/>
        </w:rPr>
        <w:t>nit</w:t>
      </w:r>
      <w:r w:rsidR="00833CEE" w:rsidRPr="006D4DA2">
        <w:rPr>
          <w:szCs w:val="20"/>
        </w:rPr>
        <w:t xml:space="preserve"> údaje v záhlaví!</w:t>
      </w:r>
      <w:r w:rsidR="00C42883" w:rsidRPr="006D4DA2">
        <w:rPr>
          <w:szCs w:val="20"/>
        </w:rPr>
        <w:t xml:space="preserve"> Celkový počet hodin = počet hodin soustředěné práce, tj. nezapočtou se do toho přestávky na oběd, večeři, vyřízení telefonu apod.</w:t>
      </w:r>
      <w:r w:rsidR="00E644F8">
        <w:rPr>
          <w:szCs w:val="20"/>
        </w:rPr>
        <w:t xml:space="preserve"> Ale započte se do toho např. i pročtení tohoto dokumentu </w:t>
      </w:r>
      <w:r w:rsidR="00E644F8" w:rsidRPr="00E644F8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Cs w:val="20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76C4F299" w14:textId="77777777" w:rsidR="00AC183E" w:rsidRDefault="00AC183E">
      <w:pPr>
        <w:spacing w:after="160"/>
        <w:rPr>
          <w:szCs w:val="20"/>
        </w:rPr>
      </w:pPr>
      <w:r>
        <w:rPr>
          <w:szCs w:val="20"/>
        </w:rPr>
        <w:br w:type="page"/>
      </w:r>
    </w:p>
    <w:p w14:paraId="5BBDED9E" w14:textId="60512671" w:rsidR="00833CEE" w:rsidRDefault="00AC183E" w:rsidP="00AC183E">
      <w:pPr>
        <w:pStyle w:val="Nadpis1"/>
      </w:pPr>
      <w:r>
        <w:lastRenderedPageBreak/>
        <w:t>Semestrální práce – Vesmír, část 1: Animace</w:t>
      </w:r>
    </w:p>
    <w:p w14:paraId="243CB709" w14:textId="2CB388EA" w:rsidR="00AC183E" w:rsidRDefault="00BB7ACD" w:rsidP="00A505A0">
      <w:pPr>
        <w:pStyle w:val="Nadpis2"/>
      </w:pPr>
      <w:r>
        <w:t>Simulace pohybu vesmírných objektů</w:t>
      </w:r>
    </w:p>
    <w:p w14:paraId="7E983758" w14:textId="0D6DE50E" w:rsidR="00BB7ACD" w:rsidRDefault="00BB7ACD" w:rsidP="00BB7ACD">
      <w:r>
        <w:t>Úkolem bylo vytvořit simulaci pohybu vesmírných objektů. Základní třídy pro tuto simulaci jsou:</w:t>
      </w:r>
    </w:p>
    <w:p w14:paraId="4E2CC3E5" w14:textId="374FE6B6" w:rsidR="00BB7ACD" w:rsidRDefault="00BB7ACD" w:rsidP="00BB7ACD">
      <w:pPr>
        <w:jc w:val="center"/>
      </w:pPr>
      <w:proofErr w:type="spellStart"/>
      <w:r>
        <w:t>SpaceObj</w:t>
      </w:r>
      <w:proofErr w:type="spellEnd"/>
      <w:r>
        <w:t xml:space="preserve"> – třída, jejíž instance reprezentuje jeden vesmírný objekt.</w:t>
      </w:r>
    </w:p>
    <w:p w14:paraId="0F5297EE" w14:textId="1E9AF648" w:rsidR="00BB7ACD" w:rsidRDefault="00BB7ACD" w:rsidP="00BB7ACD">
      <w:pPr>
        <w:jc w:val="center"/>
      </w:pPr>
      <w:proofErr w:type="spellStart"/>
      <w:r>
        <w:t>Space</w:t>
      </w:r>
      <w:proofErr w:type="spellEnd"/>
      <w:r>
        <w:t xml:space="preserve"> – třída, jejíž instance reprezentuje vesmír, kde se vyskytují všechny vesmírné objekty.</w:t>
      </w:r>
    </w:p>
    <w:p w14:paraId="6E83772D" w14:textId="542B5CFB" w:rsidR="00BB7ACD" w:rsidRDefault="00BB7ACD" w:rsidP="00BB7ACD">
      <w:pPr>
        <w:jc w:val="center"/>
      </w:pPr>
      <w:proofErr w:type="spellStart"/>
      <w:r>
        <w:t>DrawingPanel</w:t>
      </w:r>
      <w:proofErr w:type="spellEnd"/>
      <w:r>
        <w:t xml:space="preserve"> – třída, která zajišťuje vykreslení vesmíru a jeho vesmírných objektů.</w:t>
      </w:r>
    </w:p>
    <w:p w14:paraId="13B41F18" w14:textId="36040B1E" w:rsidR="00BB7ACD" w:rsidRDefault="00BB7ACD" w:rsidP="00BB7ACD">
      <w:pPr>
        <w:jc w:val="center"/>
      </w:pPr>
      <w:proofErr w:type="spellStart"/>
      <w:r>
        <w:t>CSVLoader</w:t>
      </w:r>
      <w:proofErr w:type="spellEnd"/>
      <w:r>
        <w:t xml:space="preserve"> – třída, která nám načte data z </w:t>
      </w:r>
      <w:proofErr w:type="spellStart"/>
      <w:r>
        <w:t>csv</w:t>
      </w:r>
      <w:proofErr w:type="spellEnd"/>
      <w:r>
        <w:t xml:space="preserve"> souboru a vytvoří z nich instanci vesmíru.</w:t>
      </w:r>
    </w:p>
    <w:p w14:paraId="709AF289" w14:textId="04C4DD7D" w:rsidR="00BB7ACD" w:rsidRDefault="00BB7ACD" w:rsidP="00BB7ACD">
      <w:pPr>
        <w:jc w:val="center"/>
      </w:pPr>
      <w:r>
        <w:t>Coord2D – třída, která reprezentuje XY souřadnice. Využívá se návrhového vzoru přepravka.</w:t>
      </w:r>
    </w:p>
    <w:p w14:paraId="263DA0A3" w14:textId="77777777" w:rsidR="00204234" w:rsidRDefault="00374E02" w:rsidP="00204234">
      <w:pPr>
        <w:jc w:val="center"/>
      </w:pPr>
      <w:r>
        <w:t xml:space="preserve">Galaxy_SP2022 – hlavní třída, která zajistí inicializaci programu, ošetření uživatelských vstupů a </w:t>
      </w:r>
      <w:r w:rsidR="00204234">
        <w:t xml:space="preserve">opakované překreslení instance třídy </w:t>
      </w:r>
      <w:proofErr w:type="spellStart"/>
      <w:r w:rsidR="00204234">
        <w:t>DrawingPanel</w:t>
      </w:r>
      <w:proofErr w:type="spellEnd"/>
    </w:p>
    <w:p w14:paraId="261EDED5" w14:textId="2815FE20" w:rsidR="00BB7ACD" w:rsidRDefault="00374E02" w:rsidP="00BF204A">
      <w:pPr>
        <w:ind w:firstLine="709"/>
      </w:pPr>
      <w:r>
        <w:t xml:space="preserve">Před začátkem simulace se nejdříve načtou data pomocí třídy </w:t>
      </w:r>
      <w:proofErr w:type="spellStart"/>
      <w:r>
        <w:t>CSVLoader</w:t>
      </w:r>
      <w:proofErr w:type="spellEnd"/>
      <w:r>
        <w:t xml:space="preserve">. Tato třída </w:t>
      </w:r>
      <w:r w:rsidR="007F0481">
        <w:t xml:space="preserve">pomocí metody </w:t>
      </w:r>
      <w:proofErr w:type="spellStart"/>
      <w:r w:rsidR="007F0481">
        <w:t>parseDataToSpace</w:t>
      </w:r>
      <w:proofErr w:type="spellEnd"/>
      <w:r w:rsidR="007F0481">
        <w:t xml:space="preserve"> </w:t>
      </w:r>
      <w:r>
        <w:t xml:space="preserve">načte data z poskytnutých souborů, které jsou ve formátu CSV a z nich vytvoří instanci třídy </w:t>
      </w:r>
      <w:proofErr w:type="spellStart"/>
      <w:r>
        <w:t>Space</w:t>
      </w:r>
      <w:proofErr w:type="spellEnd"/>
      <w:r>
        <w:t xml:space="preserve">, která bude obsahovat její gravitační konstantu, krok v čase a všechny vesmírné objekty popsané v načteném souboru. </w:t>
      </w:r>
    </w:p>
    <w:p w14:paraId="46F6E5A7" w14:textId="743D923E" w:rsidR="007F0481" w:rsidRDefault="00374E02" w:rsidP="00BF204A">
      <w:pPr>
        <w:ind w:firstLine="709"/>
      </w:pPr>
      <w:r>
        <w:t xml:space="preserve">Třída </w:t>
      </w:r>
      <w:proofErr w:type="spellStart"/>
      <w:r>
        <w:t>Space</w:t>
      </w:r>
      <w:proofErr w:type="spellEnd"/>
      <w:r>
        <w:t xml:space="preserve"> obsahuje simulační čas</w:t>
      </w:r>
      <w:r w:rsidR="007F0481">
        <w:t xml:space="preserve">, který se dá získat metodou </w:t>
      </w:r>
      <w:proofErr w:type="spellStart"/>
      <w:r w:rsidR="007F0481">
        <w:t>getSimulationTime</w:t>
      </w:r>
      <w:proofErr w:type="spellEnd"/>
      <w:r w:rsidR="00204234">
        <w:t>. Jeden z funkčních požadavků je pozastavení simulace.</w:t>
      </w:r>
      <w:r w:rsidR="007F0481">
        <w:t xml:space="preserve"> </w:t>
      </w:r>
      <w:r w:rsidR="00347AB3">
        <w:t xml:space="preserve">Ve třídě Galaxy_SP2022 je nastavený </w:t>
      </w:r>
      <w:proofErr w:type="spellStart"/>
      <w:r w:rsidR="00347AB3">
        <w:t>KeyboardFocusManager</w:t>
      </w:r>
      <w:proofErr w:type="spellEnd"/>
      <w:r w:rsidR="00347AB3">
        <w:t xml:space="preserve">, který detekuje stisknutí mezerníku. Při stisknutí se vyvolá metoda </w:t>
      </w:r>
      <w:proofErr w:type="spellStart"/>
      <w:r w:rsidR="00347AB3">
        <w:t>startPause</w:t>
      </w:r>
      <w:proofErr w:type="spellEnd"/>
      <w:r w:rsidR="00347AB3">
        <w:t>/</w:t>
      </w:r>
      <w:proofErr w:type="spellStart"/>
      <w:r w:rsidR="00347AB3">
        <w:t>stopPause</w:t>
      </w:r>
      <w:proofErr w:type="spellEnd"/>
      <w:r w:rsidR="00347AB3">
        <w:t>, která nám zastaví/obnoví simulaci.</w:t>
      </w:r>
    </w:p>
    <w:p w14:paraId="44E6AF51" w14:textId="2255A532" w:rsidR="00374E02" w:rsidRDefault="007F0481" w:rsidP="00BB7ACD">
      <w:r>
        <w:t xml:space="preserve">Pozastavení nám zajištují metody </w:t>
      </w:r>
      <w:proofErr w:type="spellStart"/>
      <w:r>
        <w:t>startPause</w:t>
      </w:r>
      <w:proofErr w:type="spellEnd"/>
      <w:r>
        <w:t xml:space="preserve">, </w:t>
      </w:r>
      <w:proofErr w:type="spellStart"/>
      <w:r>
        <w:t>getCurrentTime</w:t>
      </w:r>
      <w:proofErr w:type="spellEnd"/>
      <w:r>
        <w:t xml:space="preserve">, </w:t>
      </w:r>
      <w:proofErr w:type="spellStart"/>
      <w:r>
        <w:t>stopPause</w:t>
      </w:r>
      <w:proofErr w:type="spellEnd"/>
      <w:r>
        <w:t>.</w:t>
      </w:r>
      <w:r w:rsidR="00204234">
        <w:t xml:space="preserve"> Jelikož je simulační čas </w:t>
      </w:r>
      <w:r>
        <w:t>závislý</w:t>
      </w:r>
      <w:r w:rsidR="00204234">
        <w:t xml:space="preserve"> na</w:t>
      </w:r>
      <w:r w:rsidR="00204234">
        <w:t xml:space="preserve"> metodě </w:t>
      </w:r>
      <w:proofErr w:type="spellStart"/>
      <w:r w:rsidR="00204234">
        <w:t>System.currentTimeMillis</w:t>
      </w:r>
      <w:proofErr w:type="spellEnd"/>
      <w:r w:rsidR="00204234">
        <w:t xml:space="preserve">, musíme začít počítat </w:t>
      </w:r>
      <w:r w:rsidR="00150198">
        <w:t xml:space="preserve">uběhnutou </w:t>
      </w:r>
      <w:r w:rsidR="00204234">
        <w:t>dobu od pozastavení simulace. Tuto dobu odečteme od simulačního času a takto „pozastavíme“ čas. Aby pozastavení fungovalo vícekrát, musíme odečítat od simulačního času sumu všech „</w:t>
      </w:r>
      <w:r w:rsidR="00150198">
        <w:t xml:space="preserve">uběhnutých </w:t>
      </w:r>
      <w:r w:rsidR="00204234">
        <w:t>dob od pozastavení simulace“. Například: první pauza trvala 3 sekundy, druhá pauza trvala 7 sekund, třetí pauza trvala 4 sekundy… Suma těchto dob je 14 sekund a toto odečítáme od simulačního času.</w:t>
      </w:r>
      <w:r>
        <w:t xml:space="preserve"> </w:t>
      </w:r>
    </w:p>
    <w:p w14:paraId="411F5CA5" w14:textId="4C723C35" w:rsidR="00204234" w:rsidRDefault="00204234" w:rsidP="00BB7ACD">
      <w:r>
        <w:t>Simulační čas je také ovlivněn krokem v</w:t>
      </w:r>
      <w:r w:rsidR="007F0481">
        <w:t> </w:t>
      </w:r>
      <w:r>
        <w:t>času</w:t>
      </w:r>
      <w:r w:rsidR="007F0481">
        <w:t xml:space="preserve">, který určuje kolik simulačních sekund proběhne za sekundu. Metoda </w:t>
      </w:r>
      <w:proofErr w:type="spellStart"/>
      <w:proofErr w:type="gramStart"/>
      <w:r w:rsidR="007F0481">
        <w:t>getSimulationTime</w:t>
      </w:r>
      <w:proofErr w:type="spellEnd"/>
      <w:r w:rsidR="007F0481">
        <w:t>(</w:t>
      </w:r>
      <w:proofErr w:type="gramEnd"/>
      <w:r w:rsidR="007F0481">
        <w:t>) toto zajišťuje vynásobením simulačního času v sekundách tímto krokem v času.</w:t>
      </w:r>
    </w:p>
    <w:p w14:paraId="23A9F378" w14:textId="2FF38333" w:rsidR="007F0481" w:rsidRDefault="007F0481" w:rsidP="00BB7ACD">
      <w:r>
        <w:t xml:space="preserve">V této třídě je také implementovaná simulace pohybů vesmírných objektů. Metoda </w:t>
      </w:r>
      <w:proofErr w:type="spellStart"/>
      <w:r>
        <w:t>updateSystem</w:t>
      </w:r>
      <w:proofErr w:type="spellEnd"/>
      <w:r>
        <w:t xml:space="preserve"> </w:t>
      </w:r>
      <w:r w:rsidR="003F7097">
        <w:t xml:space="preserve">si načte uběhnutý čas od poslední doby, kdy byla tato metoda vyvolána a provede kalkulaci všech pozic a rychlostí za tento čas. </w:t>
      </w:r>
      <w:r w:rsidR="003F7097">
        <w:t xml:space="preserve">Předtím než se vypočítá budoucí pozice a rychlosti, tak se vypočítá zrychlení všech </w:t>
      </w:r>
      <w:r w:rsidR="00150198">
        <w:t>vesmírných objektů</w:t>
      </w:r>
      <w:r w:rsidR="003F7097">
        <w:t xml:space="preserve"> pomocí metody </w:t>
      </w:r>
      <w:proofErr w:type="spellStart"/>
      <w:r w:rsidR="003F7097">
        <w:t>getAcceleration</w:t>
      </w:r>
      <w:proofErr w:type="spellEnd"/>
      <w:r w:rsidR="003F7097">
        <w:t>.</w:t>
      </w:r>
    </w:p>
    <w:p w14:paraId="760F6277" w14:textId="43141A16" w:rsidR="00150198" w:rsidRDefault="00150198" w:rsidP="00BF204A">
      <w:pPr>
        <w:ind w:firstLine="709"/>
      </w:pPr>
      <w:r>
        <w:t xml:space="preserve">Třída </w:t>
      </w:r>
      <w:proofErr w:type="spellStart"/>
      <w:r>
        <w:t>DrawingPanel</w:t>
      </w:r>
      <w:proofErr w:type="spellEnd"/>
      <w:r>
        <w:t xml:space="preserve"> si pomocí konstruktoru uloží referenci na instanci třídy </w:t>
      </w:r>
      <w:proofErr w:type="spellStart"/>
      <w:r>
        <w:t>Space</w:t>
      </w:r>
      <w:proofErr w:type="spellEnd"/>
      <w:r>
        <w:t xml:space="preserve">. Zde zajišťuje vykreslování planet metoda </w:t>
      </w:r>
      <w:proofErr w:type="spellStart"/>
      <w:r>
        <w:t>drawPlanets</w:t>
      </w:r>
      <w:proofErr w:type="spellEnd"/>
      <w:r>
        <w:t xml:space="preserve">. Úplnou viditelnost objektů v každém čase a maximální vyplnění dostupného prostoru okna nám zajišťují metody </w:t>
      </w:r>
      <w:proofErr w:type="spellStart"/>
      <w:r>
        <w:t>getScale</w:t>
      </w:r>
      <w:proofErr w:type="spellEnd"/>
      <w:r>
        <w:t xml:space="preserve"> a </w:t>
      </w:r>
      <w:proofErr w:type="spellStart"/>
      <w:r>
        <w:t>getMinMaxBounds</w:t>
      </w:r>
      <w:proofErr w:type="spellEnd"/>
      <w:r>
        <w:t xml:space="preserve"> (které se ale již vyvolává v metodě </w:t>
      </w:r>
      <w:proofErr w:type="spellStart"/>
      <w:r>
        <w:t>getScale</w:t>
      </w:r>
      <w:proofErr w:type="spellEnd"/>
      <w:r>
        <w:t xml:space="preserve">). Metoda </w:t>
      </w:r>
      <w:proofErr w:type="spellStart"/>
      <w:r>
        <w:t>getMinMaxBounds</w:t>
      </w:r>
      <w:proofErr w:type="spellEnd"/>
      <w:r>
        <w:t xml:space="preserve"> nám vypočítá levý horní roh a pravý dolní roh, které ohraničují náš vesmír. Obdélník </w:t>
      </w:r>
      <w:r w:rsidR="00A84430">
        <w:t>stvořený z těchto dvou bodů</w:t>
      </w:r>
      <w:r>
        <w:t xml:space="preserve"> reprezentuje nejmenší možný obdélník, který v sobě obsahuje všechny vesmírné objekty.</w:t>
      </w:r>
      <w:r w:rsidR="00A84430">
        <w:t xml:space="preserve"> Tato metoda využívá i velikosti vesmírných objektů pro vypočítání těchto bodů.</w:t>
      </w:r>
    </w:p>
    <w:p w14:paraId="6CF89971" w14:textId="6447F584" w:rsidR="00BF204A" w:rsidRDefault="00A84430" w:rsidP="00BB7ACD">
      <w:r>
        <w:t xml:space="preserve">Metoda </w:t>
      </w:r>
      <w:proofErr w:type="spellStart"/>
      <w:r>
        <w:t>getScale</w:t>
      </w:r>
      <w:proofErr w:type="spellEnd"/>
      <w:r>
        <w:t xml:space="preserve"> nám vypočítá vhodnou hodnotu pro metodu </w:t>
      </w:r>
      <w:proofErr w:type="spellStart"/>
      <w:r>
        <w:t>Graphics.</w:t>
      </w:r>
      <w:proofErr w:type="gramStart"/>
      <w:r>
        <w:t>Scale</w:t>
      </w:r>
      <w:proofErr w:type="spellEnd"/>
      <w:proofErr w:type="gramEnd"/>
      <w:r>
        <w:t xml:space="preserve"> se kterou můžeme vhodně vyplnit dostupný prostor okna se zachováním poměru stran. K vycentrování vesmíru využijeme </w:t>
      </w:r>
      <w:r w:rsidR="00BF204A">
        <w:t xml:space="preserve">metodu </w:t>
      </w:r>
      <w:proofErr w:type="spellStart"/>
      <w:r w:rsidR="00BF204A">
        <w:t>Graphics.translate</w:t>
      </w:r>
      <w:proofErr w:type="spellEnd"/>
      <w:r w:rsidR="00BF204A">
        <w:t xml:space="preserve"> a </w:t>
      </w:r>
      <w:r>
        <w:t xml:space="preserve">atributy </w:t>
      </w:r>
      <w:proofErr w:type="spellStart"/>
      <w:r>
        <w:t>offsetX</w:t>
      </w:r>
      <w:proofErr w:type="spellEnd"/>
      <w:r>
        <w:t xml:space="preserve"> a </w:t>
      </w:r>
      <w:proofErr w:type="spellStart"/>
      <w:r>
        <w:t>offsetY</w:t>
      </w:r>
      <w:proofErr w:type="spellEnd"/>
      <w:r w:rsidR="00BF204A">
        <w:t xml:space="preserve"> jako parametry této metody</w:t>
      </w:r>
      <w:r>
        <w:t xml:space="preserve">, které jsme vhodně </w:t>
      </w:r>
      <w:r w:rsidR="00347AB3">
        <w:t>vypočítali</w:t>
      </w:r>
      <w:r>
        <w:t xml:space="preserve"> v metodě </w:t>
      </w:r>
      <w:proofErr w:type="spellStart"/>
      <w:r>
        <w:t>paint</w:t>
      </w:r>
      <w:proofErr w:type="spellEnd"/>
      <w:r w:rsidR="00BF204A">
        <w:t xml:space="preserve">. Pomocí </w:t>
      </w:r>
      <w:proofErr w:type="spellStart"/>
      <w:r w:rsidR="00BF204A">
        <w:t>getScale</w:t>
      </w:r>
      <w:proofErr w:type="spellEnd"/>
      <w:r w:rsidR="00BF204A">
        <w:t xml:space="preserve"> a </w:t>
      </w:r>
      <w:proofErr w:type="spellStart"/>
      <w:r w:rsidR="00BF204A">
        <w:t>attributů</w:t>
      </w:r>
      <w:proofErr w:type="spellEnd"/>
      <w:r w:rsidR="00BF204A">
        <w:t xml:space="preserve"> </w:t>
      </w:r>
      <w:proofErr w:type="spellStart"/>
      <w:r w:rsidR="00BF204A">
        <w:t>offsetX</w:t>
      </w:r>
      <w:proofErr w:type="spellEnd"/>
      <w:r w:rsidR="00BF204A">
        <w:t xml:space="preserve"> a </w:t>
      </w:r>
      <w:proofErr w:type="spellStart"/>
      <w:r w:rsidR="00BF204A">
        <w:t>offsetY</w:t>
      </w:r>
      <w:proofErr w:type="spellEnd"/>
      <w:r w:rsidR="00BF204A">
        <w:t xml:space="preserve"> jsme si také zajistili responzivitu našeho okna.</w:t>
      </w:r>
    </w:p>
    <w:p w14:paraId="7539A7CA" w14:textId="426A2A37" w:rsidR="00A84430" w:rsidRDefault="00BF204A" w:rsidP="00BB7ACD">
      <w:r>
        <w:t xml:space="preserve">V pravém horním rohu okna se vypisuje aktuální simulační čas pomocí metody </w:t>
      </w:r>
      <w:proofErr w:type="spellStart"/>
      <w:r>
        <w:t>drawTime</w:t>
      </w:r>
      <w:proofErr w:type="spellEnd"/>
      <w:r>
        <w:t xml:space="preserve">, která využívá metodu </w:t>
      </w:r>
      <w:proofErr w:type="spellStart"/>
      <w:r>
        <w:t>getSimulationTime</w:t>
      </w:r>
      <w:proofErr w:type="spellEnd"/>
      <w:r>
        <w:t xml:space="preserve"> z instance třídy </w:t>
      </w:r>
      <w:proofErr w:type="spellStart"/>
      <w:r>
        <w:t>Space</w:t>
      </w:r>
      <w:proofErr w:type="spellEnd"/>
      <w:r>
        <w:t>.</w:t>
      </w:r>
    </w:p>
    <w:p w14:paraId="7DE24BBB" w14:textId="1372A2C3" w:rsidR="00BF204A" w:rsidRDefault="00BF204A" w:rsidP="00BB7ACD">
      <w:r>
        <w:tab/>
        <w:t xml:space="preserve">Poloměr objektů určuje metoda </w:t>
      </w:r>
      <w:proofErr w:type="spellStart"/>
      <w:r>
        <w:t>getRadius</w:t>
      </w:r>
      <w:proofErr w:type="spellEnd"/>
      <w:r>
        <w:t xml:space="preserve"> ze třídy </w:t>
      </w:r>
      <w:proofErr w:type="spellStart"/>
      <w:r>
        <w:t>SpaceObj</w:t>
      </w:r>
      <w:proofErr w:type="spellEnd"/>
      <w:r>
        <w:t>. Předpokládá se jednotková hustota všech objektů a využívá se vzorce pro objem koule.</w:t>
      </w:r>
    </w:p>
    <w:p w14:paraId="2FDADDEB" w14:textId="15D4A72F" w:rsidR="00347AB3" w:rsidRDefault="00347AB3" w:rsidP="00BB7ACD">
      <w:r>
        <w:tab/>
        <w:t xml:space="preserve">Ve třídě GalaxySP_2022 byl také přidán </w:t>
      </w:r>
      <w:proofErr w:type="spellStart"/>
      <w:r>
        <w:t>MouseListener</w:t>
      </w:r>
      <w:proofErr w:type="spellEnd"/>
      <w:r>
        <w:t xml:space="preserve"> na instanci třídy </w:t>
      </w:r>
      <w:proofErr w:type="spellStart"/>
      <w:r>
        <w:t>DrawingPanel</w:t>
      </w:r>
      <w:proofErr w:type="spellEnd"/>
      <w:r>
        <w:t xml:space="preserve">. Při stisknutí levého tlačítka na myši se vyvolá metoda </w:t>
      </w:r>
      <w:proofErr w:type="spellStart"/>
      <w:proofErr w:type="gramStart"/>
      <w:r>
        <w:t>getSelected</w:t>
      </w:r>
      <w:proofErr w:type="spellEnd"/>
      <w:r>
        <w:t>(</w:t>
      </w:r>
      <w:proofErr w:type="gramEnd"/>
      <w:r>
        <w:t xml:space="preserve">Coord2D </w:t>
      </w:r>
      <w:proofErr w:type="spellStart"/>
      <w:r>
        <w:t>coord</w:t>
      </w:r>
      <w:proofErr w:type="spellEnd"/>
      <w:r>
        <w:t>), kde parametry jsou relativní souřadnice (vůči panelu) myši při stisknutí</w:t>
      </w:r>
      <w:r w:rsidR="00E0696F">
        <w:t xml:space="preserve"> reprezentovány instancí třídy Coord2D</w:t>
      </w:r>
      <w:r>
        <w:t xml:space="preserve">. Metoda </w:t>
      </w:r>
      <w:proofErr w:type="spellStart"/>
      <w:r>
        <w:t>getSelected</w:t>
      </w:r>
      <w:proofErr w:type="spellEnd"/>
      <w:r>
        <w:t xml:space="preserve"> detekuje, zda tyto souřadnice </w:t>
      </w:r>
      <w:r>
        <w:lastRenderedPageBreak/>
        <w:t xml:space="preserve">nejsou obsažené v jednom z našich vesmírných objektů. Pokud ano, do atributu </w:t>
      </w:r>
      <w:proofErr w:type="spellStart"/>
      <w:r w:rsidR="006A36C5">
        <w:t>DrawingPanel.</w:t>
      </w:r>
      <w:r>
        <w:t>selected</w:t>
      </w:r>
      <w:proofErr w:type="spellEnd"/>
      <w:r>
        <w:t xml:space="preserve"> se uloží reference na instanci této třídy. Metodou </w:t>
      </w:r>
      <w:proofErr w:type="spellStart"/>
      <w:r>
        <w:t>drawSelected</w:t>
      </w:r>
      <w:proofErr w:type="spellEnd"/>
      <w:r>
        <w:t xml:space="preserve"> se pak vypíšou informace </w:t>
      </w:r>
      <w:r w:rsidR="00261D67">
        <w:t>o tomto objektu v prostřední dolní časti okna.</w:t>
      </w:r>
    </w:p>
    <w:p w14:paraId="5E2C4BE5" w14:textId="07B307CE" w:rsidR="00BF204A" w:rsidRDefault="00BF204A" w:rsidP="00BB7ACD">
      <w:r>
        <w:tab/>
      </w:r>
    </w:p>
    <w:p w14:paraId="76705395" w14:textId="77777777" w:rsidR="00150198" w:rsidRDefault="00150198" w:rsidP="00BB7ACD"/>
    <w:p w14:paraId="50711D1F" w14:textId="77777777" w:rsidR="00150198" w:rsidRDefault="00150198" w:rsidP="00BB7ACD"/>
    <w:p w14:paraId="1CCBA137" w14:textId="77777777" w:rsidR="007F0481" w:rsidRDefault="007F0481" w:rsidP="00BB7ACD"/>
    <w:p w14:paraId="79686D21" w14:textId="77777777" w:rsidR="007F0481" w:rsidRPr="00BB7ACD" w:rsidRDefault="007F0481" w:rsidP="00BB7ACD"/>
    <w:sectPr w:rsidR="007F0481" w:rsidRPr="00BB7ACD" w:rsidSect="00007E1F">
      <w:head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BCAA2" w14:textId="77777777" w:rsidR="00B269C4" w:rsidRDefault="00B269C4" w:rsidP="00B80E3F">
      <w:r>
        <w:separator/>
      </w:r>
    </w:p>
  </w:endnote>
  <w:endnote w:type="continuationSeparator" w:id="0">
    <w:p w14:paraId="5F37CE09" w14:textId="77777777" w:rsidR="00B269C4" w:rsidRDefault="00B269C4" w:rsidP="00B80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0401C9" w14:textId="77777777" w:rsidR="00B269C4" w:rsidRDefault="00B269C4" w:rsidP="00B80E3F">
      <w:r>
        <w:separator/>
      </w:r>
    </w:p>
  </w:footnote>
  <w:footnote w:type="continuationSeparator" w:id="0">
    <w:p w14:paraId="7758D51F" w14:textId="77777777" w:rsidR="00B269C4" w:rsidRDefault="00B269C4" w:rsidP="00B80E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35"/>
      <w:gridCol w:w="6378"/>
      <w:gridCol w:w="1843"/>
    </w:tblGrid>
    <w:tr w:rsidR="003C5B8E" w14:paraId="2D47BEF9" w14:textId="77777777" w:rsidTr="00833CEE">
      <w:tc>
        <w:tcPr>
          <w:tcW w:w="2235" w:type="dxa"/>
        </w:tcPr>
        <w:p w14:paraId="65B1237C" w14:textId="5F812065" w:rsidR="003C5B8E" w:rsidRDefault="00C16E19" w:rsidP="00833CEE">
          <w:pPr>
            <w:pStyle w:val="Zhlav"/>
          </w:pPr>
          <w:r>
            <w:t>KIV/UPG 20</w:t>
          </w:r>
          <w:r w:rsidR="006A6E57">
            <w:t>2</w:t>
          </w:r>
          <w:r w:rsidR="00E644F8">
            <w:t>1</w:t>
          </w:r>
          <w:r>
            <w:t>/20</w:t>
          </w:r>
          <w:r w:rsidR="00A14A40">
            <w:t>2</w:t>
          </w:r>
          <w:r w:rsidR="00E644F8">
            <w:t>2</w:t>
          </w:r>
        </w:p>
      </w:tc>
      <w:tc>
        <w:tcPr>
          <w:tcW w:w="6378" w:type="dxa"/>
        </w:tcPr>
        <w:p w14:paraId="57AB37CB" w14:textId="59102B25" w:rsidR="003C5B8E" w:rsidRPr="00833CEE" w:rsidRDefault="00AC183E" w:rsidP="00833CEE">
          <w:pPr>
            <w:pStyle w:val="Zhlav"/>
            <w:jc w:val="center"/>
            <w:rPr>
              <w:b/>
            </w:rPr>
          </w:pPr>
          <w:r>
            <w:rPr>
              <w:b/>
            </w:rPr>
            <w:t>Tran Václav</w:t>
          </w:r>
          <w:r w:rsidR="00833CEE" w:rsidRPr="00833CEE">
            <w:rPr>
              <w:b/>
            </w:rPr>
            <w:t xml:space="preserve"> – </w:t>
          </w:r>
          <w:r w:rsidRPr="00AC183E">
            <w:rPr>
              <w:b/>
              <w:highlight w:val="yellow"/>
            </w:rPr>
            <w:t>A21B0299P</w:t>
          </w:r>
        </w:p>
      </w:tc>
      <w:tc>
        <w:tcPr>
          <w:tcW w:w="1843" w:type="dxa"/>
        </w:tcPr>
        <w:p w14:paraId="5E88483A" w14:textId="0F5D5393" w:rsidR="003C5B8E" w:rsidRDefault="006A17FA" w:rsidP="008A246E">
          <w:pPr>
            <w:pStyle w:val="Zhlav"/>
            <w:jc w:val="right"/>
          </w:pPr>
          <w:r>
            <w:fldChar w:fldCharType="begin"/>
          </w:r>
          <w:r>
            <w:instrText xml:space="preserve"> TIME \@ "d. MMMM yyyy" </w:instrText>
          </w:r>
          <w:r>
            <w:fldChar w:fldCharType="separate"/>
          </w:r>
          <w:r w:rsidR="00AC183E">
            <w:rPr>
              <w:noProof/>
            </w:rPr>
            <w:t>9. dubna 2022</w:t>
          </w:r>
          <w:r>
            <w:rPr>
              <w:noProof/>
            </w:rPr>
            <w:fldChar w:fldCharType="end"/>
          </w:r>
        </w:p>
      </w:tc>
    </w:tr>
    <w:tr w:rsidR="003C5B8E" w14:paraId="45A09054" w14:textId="77777777" w:rsidTr="00833CEE">
      <w:trPr>
        <w:trHeight w:val="305"/>
      </w:trPr>
      <w:tc>
        <w:tcPr>
          <w:tcW w:w="2235" w:type="dxa"/>
          <w:tcBorders>
            <w:bottom w:val="single" w:sz="4" w:space="0" w:color="auto"/>
          </w:tcBorders>
        </w:tcPr>
        <w:p w14:paraId="3476317F" w14:textId="77777777" w:rsidR="003C5B8E" w:rsidRPr="0096194C" w:rsidRDefault="00C16E19" w:rsidP="00C16E19">
          <w:pPr>
            <w:pStyle w:val="Zhlav"/>
            <w:rPr>
              <w:highlight w:val="yellow"/>
            </w:rPr>
          </w:pPr>
          <w:r w:rsidRPr="00C16E19">
            <w:rPr>
              <w:highlight w:val="yellow"/>
            </w:rPr>
            <w:t>1.</w:t>
          </w:r>
          <w:r w:rsidR="00833CEE">
            <w:t xml:space="preserve"> </w:t>
          </w:r>
          <w:r>
            <w:t>odevzdání</w:t>
          </w:r>
        </w:p>
      </w:tc>
      <w:tc>
        <w:tcPr>
          <w:tcW w:w="6378" w:type="dxa"/>
          <w:tcBorders>
            <w:bottom w:val="single" w:sz="4" w:space="0" w:color="auto"/>
          </w:tcBorders>
        </w:tcPr>
        <w:p w14:paraId="3555A337" w14:textId="25EFE850" w:rsidR="003C5B8E" w:rsidRPr="00833CEE" w:rsidRDefault="00C16E19" w:rsidP="00780802">
          <w:pPr>
            <w:pStyle w:val="Zhlav"/>
            <w:jc w:val="center"/>
            <w:rPr>
              <w:b/>
            </w:rPr>
          </w:pPr>
          <w:r>
            <w:rPr>
              <w:b/>
            </w:rPr>
            <w:t>Celkový počet hodin</w:t>
          </w:r>
          <w:r w:rsidR="00780802">
            <w:rPr>
              <w:b/>
            </w:rPr>
            <w:t xml:space="preserve"> strávený na řešení SP dosud</w:t>
          </w:r>
          <w:r w:rsidR="00833CEE" w:rsidRPr="00833CEE">
            <w:rPr>
              <w:b/>
            </w:rPr>
            <w:t xml:space="preserve">: </w:t>
          </w:r>
          <w:r w:rsidR="00AC183E">
            <w:rPr>
              <w:b/>
            </w:rPr>
            <w:t>2</w:t>
          </w:r>
          <w:r w:rsidR="00347AB3">
            <w:rPr>
              <w:b/>
            </w:rPr>
            <w:t>8</w:t>
          </w:r>
        </w:p>
      </w:tc>
      <w:tc>
        <w:tcPr>
          <w:tcW w:w="1843" w:type="dxa"/>
          <w:tcBorders>
            <w:bottom w:val="single" w:sz="4" w:space="0" w:color="auto"/>
          </w:tcBorders>
        </w:tcPr>
        <w:p w14:paraId="316332CC" w14:textId="77777777" w:rsidR="003C5B8E" w:rsidRPr="0096194C" w:rsidRDefault="00A2389B" w:rsidP="00B80E3F">
          <w:pPr>
            <w:pStyle w:val="Zhlav"/>
            <w:jc w:val="right"/>
            <w:rPr>
              <w:highlight w:val="yellow"/>
            </w:rPr>
          </w:pPr>
          <w:r>
            <w:t xml:space="preserve">strana </w:t>
          </w:r>
          <w:r w:rsidR="006A17FA">
            <w:fldChar w:fldCharType="begin"/>
          </w:r>
          <w:r w:rsidR="006A17FA">
            <w:instrText xml:space="preserve"> PAGE   \* MERGEFORMAT </w:instrText>
          </w:r>
          <w:r w:rsidR="006A17FA">
            <w:fldChar w:fldCharType="separate"/>
          </w:r>
          <w:r w:rsidR="00780802">
            <w:rPr>
              <w:noProof/>
            </w:rPr>
            <w:t>1</w:t>
          </w:r>
          <w:r w:rsidR="006A17FA">
            <w:rPr>
              <w:noProof/>
            </w:rPr>
            <w:fldChar w:fldCharType="end"/>
          </w:r>
        </w:p>
      </w:tc>
    </w:tr>
  </w:tbl>
  <w:p w14:paraId="3BCDC6A6" w14:textId="77777777" w:rsidR="003C5B8E" w:rsidRPr="00007E1F" w:rsidRDefault="003C5B8E" w:rsidP="00B80E3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7D2BE2"/>
    <w:multiLevelType w:val="hybridMultilevel"/>
    <w:tmpl w:val="5986E6B2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51143130"/>
    <w:multiLevelType w:val="hybridMultilevel"/>
    <w:tmpl w:val="526C6F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E83822"/>
    <w:multiLevelType w:val="hybridMultilevel"/>
    <w:tmpl w:val="BBF8AB24"/>
    <w:lvl w:ilvl="0" w:tplc="FC5ABC40">
      <w:start w:val="1"/>
      <w:numFmt w:val="bullet"/>
      <w:pStyle w:val="Odstavecsesezname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CxMDM2MTEwMDdW0lEKTi0uzszPAykwqgUAmeHnbywAAAA="/>
  </w:docVars>
  <w:rsids>
    <w:rsidRoot w:val="00007E1F"/>
    <w:rsid w:val="00007E1F"/>
    <w:rsid w:val="00061EF4"/>
    <w:rsid w:val="00150198"/>
    <w:rsid w:val="001E2142"/>
    <w:rsid w:val="00204234"/>
    <w:rsid w:val="00261D67"/>
    <w:rsid w:val="00272824"/>
    <w:rsid w:val="00347AB3"/>
    <w:rsid w:val="00374E02"/>
    <w:rsid w:val="003952C2"/>
    <w:rsid w:val="003C5B8E"/>
    <w:rsid w:val="003D5E4D"/>
    <w:rsid w:val="003F7097"/>
    <w:rsid w:val="00471E19"/>
    <w:rsid w:val="00494418"/>
    <w:rsid w:val="004C1023"/>
    <w:rsid w:val="004C1A39"/>
    <w:rsid w:val="005F07E2"/>
    <w:rsid w:val="005F75E5"/>
    <w:rsid w:val="006861F9"/>
    <w:rsid w:val="00686CC0"/>
    <w:rsid w:val="006A17FA"/>
    <w:rsid w:val="006A36C5"/>
    <w:rsid w:val="006A6E57"/>
    <w:rsid w:val="006B148D"/>
    <w:rsid w:val="006D4DA2"/>
    <w:rsid w:val="006D5EE6"/>
    <w:rsid w:val="007530FD"/>
    <w:rsid w:val="0077530B"/>
    <w:rsid w:val="00780802"/>
    <w:rsid w:val="007D6416"/>
    <w:rsid w:val="007E2B61"/>
    <w:rsid w:val="007F0481"/>
    <w:rsid w:val="00833CEE"/>
    <w:rsid w:val="008A246E"/>
    <w:rsid w:val="00941096"/>
    <w:rsid w:val="00954A96"/>
    <w:rsid w:val="0096194C"/>
    <w:rsid w:val="00990F12"/>
    <w:rsid w:val="00A14A40"/>
    <w:rsid w:val="00A2389B"/>
    <w:rsid w:val="00A45D47"/>
    <w:rsid w:val="00A505A0"/>
    <w:rsid w:val="00A84430"/>
    <w:rsid w:val="00AC183E"/>
    <w:rsid w:val="00B269C4"/>
    <w:rsid w:val="00B711A6"/>
    <w:rsid w:val="00B80E3F"/>
    <w:rsid w:val="00BB7ACD"/>
    <w:rsid w:val="00BD2471"/>
    <w:rsid w:val="00BF204A"/>
    <w:rsid w:val="00C16E19"/>
    <w:rsid w:val="00C1707D"/>
    <w:rsid w:val="00C42883"/>
    <w:rsid w:val="00CB681F"/>
    <w:rsid w:val="00D53DEC"/>
    <w:rsid w:val="00D54DDD"/>
    <w:rsid w:val="00D93A3C"/>
    <w:rsid w:val="00D93BE4"/>
    <w:rsid w:val="00D963E1"/>
    <w:rsid w:val="00E0696F"/>
    <w:rsid w:val="00E644F8"/>
    <w:rsid w:val="00EE1F85"/>
    <w:rsid w:val="00F13848"/>
    <w:rsid w:val="00F80D32"/>
    <w:rsid w:val="00F87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45E0E8"/>
  <w15:docId w15:val="{0A4CAD04-766E-4555-9E99-C7E00B4EF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cs-CZ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C183E"/>
  </w:style>
  <w:style w:type="paragraph" w:styleId="Nadpis1">
    <w:name w:val="heading 1"/>
    <w:basedOn w:val="Normln"/>
    <w:next w:val="Normln"/>
    <w:link w:val="Nadpis1Char"/>
    <w:uiPriority w:val="9"/>
    <w:qFormat/>
    <w:rsid w:val="00AC183E"/>
    <w:pPr>
      <w:keepNext/>
      <w:keepLines/>
      <w:pBdr>
        <w:bottom w:val="single" w:sz="4" w:space="1" w:color="5B9BD5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C18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AC18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AC18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AC18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AC18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AC18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AC18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AC18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07E1F"/>
  </w:style>
  <w:style w:type="paragraph" w:styleId="Zpat">
    <w:name w:val="footer"/>
    <w:basedOn w:val="Normln"/>
    <w:link w:val="Zpat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07E1F"/>
  </w:style>
  <w:style w:type="table" w:styleId="Mkatabulky">
    <w:name w:val="Table Grid"/>
    <w:basedOn w:val="Normlntabulka"/>
    <w:uiPriority w:val="39"/>
    <w:rsid w:val="00007E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sid w:val="00AC183E"/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character" w:customStyle="1" w:styleId="Nadpis2Char">
    <w:name w:val="Nadpis 2 Char"/>
    <w:basedOn w:val="Standardnpsmoodstavce"/>
    <w:link w:val="Nadpis2"/>
    <w:uiPriority w:val="9"/>
    <w:rsid w:val="00AC183E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Odstavecseseznamem">
    <w:name w:val="List Paragraph"/>
    <w:basedOn w:val="Normln"/>
    <w:uiPriority w:val="34"/>
    <w:qFormat/>
    <w:rsid w:val="00B80E3F"/>
    <w:pPr>
      <w:ind w:left="720"/>
      <w:contextualSpacing/>
    </w:pPr>
  </w:style>
  <w:style w:type="character" w:customStyle="1" w:styleId="Potaovkd">
    <w:name w:val="Počítačový kód"/>
    <w:basedOn w:val="Standardnpsmoodstavce"/>
    <w:uiPriority w:val="1"/>
    <w:rsid w:val="00941096"/>
    <w:rPr>
      <w:rFonts w:ascii="Consolas" w:hAnsi="Consolas" w:cs="Consolas"/>
      <w:sz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238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2389B"/>
    <w:rPr>
      <w:rFonts w:ascii="Tahoma" w:hAnsi="Tahoma" w:cs="Tahoma"/>
      <w:sz w:val="16"/>
      <w:szCs w:val="16"/>
    </w:rPr>
  </w:style>
  <w:style w:type="character" w:customStyle="1" w:styleId="Nadpis3Char">
    <w:name w:val="Nadpis 3 Char"/>
    <w:basedOn w:val="Standardnpsmoodstavce"/>
    <w:link w:val="Nadpis3"/>
    <w:uiPriority w:val="9"/>
    <w:rsid w:val="00AC18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C183E"/>
    <w:rPr>
      <w:rFonts w:asciiTheme="majorHAnsi" w:eastAsiaTheme="majorEastAsia" w:hAnsiTheme="majorHAnsi" w:cstheme="majorBidi"/>
      <w:sz w:val="24"/>
      <w:szCs w:val="24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C18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C18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C18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C18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C18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AC18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Nzev">
    <w:name w:val="Title"/>
    <w:basedOn w:val="Normln"/>
    <w:next w:val="Normln"/>
    <w:link w:val="NzevChar"/>
    <w:uiPriority w:val="10"/>
    <w:qFormat/>
    <w:rsid w:val="00AC18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character" w:customStyle="1" w:styleId="NzevChar">
    <w:name w:val="Název Char"/>
    <w:basedOn w:val="Standardnpsmoodstavce"/>
    <w:link w:val="Nzev"/>
    <w:uiPriority w:val="10"/>
    <w:rsid w:val="00AC183E"/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C18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PodnadpisChar">
    <w:name w:val="Podnadpis Char"/>
    <w:basedOn w:val="Standardnpsmoodstavce"/>
    <w:link w:val="Podnadpis"/>
    <w:uiPriority w:val="11"/>
    <w:rsid w:val="00AC18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iln">
    <w:name w:val="Strong"/>
    <w:basedOn w:val="Standardnpsmoodstavce"/>
    <w:uiPriority w:val="22"/>
    <w:qFormat/>
    <w:rsid w:val="00AC183E"/>
    <w:rPr>
      <w:b/>
      <w:bCs/>
    </w:rPr>
  </w:style>
  <w:style w:type="character" w:styleId="Zdraznn">
    <w:name w:val="Emphasis"/>
    <w:basedOn w:val="Standardnpsmoodstavce"/>
    <w:uiPriority w:val="20"/>
    <w:qFormat/>
    <w:rsid w:val="00AC183E"/>
    <w:rPr>
      <w:i/>
      <w:iCs/>
    </w:rPr>
  </w:style>
  <w:style w:type="paragraph" w:styleId="Bezmezer">
    <w:name w:val="No Spacing"/>
    <w:uiPriority w:val="1"/>
    <w:qFormat/>
    <w:rsid w:val="00AC183E"/>
    <w:pPr>
      <w:spacing w:after="0" w:line="240" w:lineRule="auto"/>
    </w:pPr>
  </w:style>
  <w:style w:type="paragraph" w:styleId="Citt">
    <w:name w:val="Quote"/>
    <w:basedOn w:val="Normln"/>
    <w:next w:val="Normln"/>
    <w:link w:val="CittChar"/>
    <w:uiPriority w:val="29"/>
    <w:qFormat/>
    <w:rsid w:val="00AC18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AC183E"/>
    <w:rPr>
      <w:i/>
      <w:iCs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AC18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AC183E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Zdraznnjemn">
    <w:name w:val="Subtle Emphasis"/>
    <w:basedOn w:val="Standardnpsmoodstavce"/>
    <w:uiPriority w:val="19"/>
    <w:qFormat/>
    <w:rsid w:val="00AC183E"/>
    <w:rPr>
      <w:i/>
      <w:iCs/>
      <w:color w:val="595959" w:themeColor="text1" w:themeTint="A6"/>
    </w:rPr>
  </w:style>
  <w:style w:type="character" w:styleId="Zdraznnintenzivn">
    <w:name w:val="Intense Emphasis"/>
    <w:basedOn w:val="Standardnpsmoodstavce"/>
    <w:uiPriority w:val="21"/>
    <w:qFormat/>
    <w:rsid w:val="00AC183E"/>
    <w:rPr>
      <w:b/>
      <w:bCs/>
      <w:i/>
      <w:iCs/>
    </w:rPr>
  </w:style>
  <w:style w:type="character" w:styleId="Odkazjemn">
    <w:name w:val="Subtle Reference"/>
    <w:basedOn w:val="Standardnpsmoodstavce"/>
    <w:uiPriority w:val="31"/>
    <w:qFormat/>
    <w:rsid w:val="00AC183E"/>
    <w:rPr>
      <w:smallCaps/>
      <w:color w:val="404040" w:themeColor="text1" w:themeTint="BF"/>
    </w:rPr>
  </w:style>
  <w:style w:type="character" w:styleId="Odkazintenzivn">
    <w:name w:val="Intense Reference"/>
    <w:basedOn w:val="Standardnpsmoodstavce"/>
    <w:uiPriority w:val="32"/>
    <w:qFormat/>
    <w:rsid w:val="00AC183E"/>
    <w:rPr>
      <w:b/>
      <w:bCs/>
      <w:smallCaps/>
      <w:u w:val="single"/>
    </w:rPr>
  </w:style>
  <w:style w:type="character" w:styleId="Nzevknihy">
    <w:name w:val="Book Title"/>
    <w:basedOn w:val="Standardnpsmoodstavce"/>
    <w:uiPriority w:val="33"/>
    <w:qFormat/>
    <w:rsid w:val="00AC183E"/>
    <w:rPr>
      <w:b/>
      <w:bCs/>
      <w:smallCaps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AC183E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8</TotalTime>
  <Pages>3</Pages>
  <Words>1092</Words>
  <Characters>6226</Characters>
  <Application>Microsoft Office Word</Application>
  <DocSecurity>0</DocSecurity>
  <Lines>51</Lines>
  <Paragraphs>1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NTIS-FAV-ZCU</Company>
  <LinksUpToDate>false</LinksUpToDate>
  <CharactersWithSpaces>7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f Kohout</dc:creator>
  <cp:keywords/>
  <dc:description/>
  <cp:lastModifiedBy>Václav Tran</cp:lastModifiedBy>
  <cp:revision>12</cp:revision>
  <dcterms:created xsi:type="dcterms:W3CDTF">2018-02-14T08:08:00Z</dcterms:created>
  <dcterms:modified xsi:type="dcterms:W3CDTF">2022-04-09T23:36:00Z</dcterms:modified>
</cp:coreProperties>
</file>